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65"/>
        <w:tblLook w:firstRow="1" w:lastRow="1" w:firstColumn="0" w:lastColumn="0" w:noHBand="0" w:noVBand="0" w:val="0020"/>
        <w:jc w:val="start"/>
        <w:tblLayout w:type="fixed"/>
      </w:tblPr>
      <w:tblGrid>
        <w:gridCol w:w="1431"/>
        <w:gridCol w:w="761"/>
        <w:gridCol w:w="792"/>
        <w:gridCol w:w="761"/>
        <w:gridCol w:w="792"/>
        <w:gridCol w:w="792"/>
        <w:gridCol w:w="822"/>
        <w:gridCol w:w="761"/>
        <w:gridCol w:w="7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cial Capital Over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 Capital Over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ding Social Ca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ding Social Ca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dging Social Ca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dging Social Ca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ing Social Ca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ing Social Cap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n(SI Overall +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22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21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n(Community Spaces + 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3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5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4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n(Places of Worship + 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n(Social Businesses + 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7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3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5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n(Parks + 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9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n(Pop. Dens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(% Bla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(% Hispanic/Latin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(% As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n(Median Household Inco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(% Income 0-60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4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4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(% Some Colle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(% Over Age 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City-Intercep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City-Slope of ln(SI Overall + 1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City-Slope of ln(Community Spaces + 1)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City-Slope of ln(Places of Worship + 1)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City-Slope of ln(Social Businesses + 1)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City-Slope of ln(Parks + 1)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Residua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2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8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5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2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62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1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7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7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3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15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>
            <w:gridSpan w:val="9"/>
          </w:tcPr>
          <w:p>
            <w:pPr>
              <w:pStyle w:val="Compact"/>
              <w:jc w:val="left"/>
            </w:pPr>
            <w:r>
              <w:t xml:space="preserve">Statistical Significance: *** p &lt; 0.001; ** p &lt; 0.01; * p &lt; 0.05. Sigma: Residual Standard Error of Model. Approximates error term in model. Rates: Each social infrastructure variable reflects the rate of sites per 1000 residents per sq.km.</w:t>
            </w:r>
            <w:r>
              <w:t xml:space="preserve"> </w:t>
            </w:r>
            <w:r>
              <w:t xml:space="preserve">Demographics: sourced from 2020 American Community Survey 5-year averages. Rescaling: To aid convergence, each covariate was rescaled as Z-scores. Random Effects: Each model includes random intercepts for each city, plus per-city random effects of</w:t>
            </w:r>
            <w:r>
              <w:t xml:space="preserve"> </w:t>
            </w:r>
            <w:r>
              <w:t xml:space="preserve">each type of social infrastructure in that model.Some models required minor adjustments to achieve convergence.For Model 4, social infrastructure rates had to remain unnormalized.Model 8 could not include per-city random effects for parks or social</w:t>
            </w:r>
            <w:r>
              <w:t xml:space="preserve"> </w:t>
            </w:r>
            <w:r>
              <w:t xml:space="preserve">busines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5T19:41:02Z</dcterms:created>
  <dcterms:modified xsi:type="dcterms:W3CDTF">2024-08-05T19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